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771" w:rsidRDefault="00995771" w:rsidP="00995771">
      <w:pPr>
        <w:jc w:val="center"/>
        <w:rPr>
          <w:rFonts w:ascii="Arial" w:hAnsi="Arial" w:cs="Arial"/>
          <w:b/>
          <w:sz w:val="28"/>
          <w:szCs w:val="28"/>
        </w:rPr>
      </w:pPr>
    </w:p>
    <w:p w:rsidR="00995771" w:rsidRPr="00995771" w:rsidRDefault="00995771" w:rsidP="00995771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995771">
        <w:rPr>
          <w:rFonts w:ascii="Arial" w:hAnsi="Arial" w:cs="Arial"/>
          <w:b/>
          <w:color w:val="000000"/>
          <w:sz w:val="24"/>
          <w:szCs w:val="24"/>
        </w:rPr>
        <w:t>ANNEXURE G</w:t>
      </w:r>
      <w:r w:rsidRPr="00995771">
        <w:rPr>
          <w:rFonts w:ascii="Arial" w:hAnsi="Arial" w:cs="Arial"/>
          <w:b/>
          <w:color w:val="000000"/>
          <w:sz w:val="24"/>
          <w:szCs w:val="24"/>
        </w:rPr>
        <w:t xml:space="preserve">:  </w:t>
      </w:r>
      <w:r w:rsidRPr="00995771">
        <w:rPr>
          <w:rFonts w:ascii="Arial" w:hAnsi="Arial" w:cs="Arial"/>
          <w:b/>
          <w:color w:val="000000"/>
          <w:sz w:val="24"/>
          <w:szCs w:val="24"/>
        </w:rPr>
        <w:t xml:space="preserve">AUTHORIZATION FORM </w:t>
      </w:r>
      <w:r w:rsidRPr="00995771">
        <w:rPr>
          <w:rFonts w:ascii="Arial" w:hAnsi="Arial" w:cs="Arial"/>
          <w:b/>
          <w:color w:val="000000"/>
          <w:sz w:val="24"/>
          <w:szCs w:val="24"/>
        </w:rPr>
        <w:t xml:space="preserve">- </w:t>
      </w:r>
      <w:r w:rsidRPr="00995771">
        <w:rPr>
          <w:rFonts w:ascii="Arial" w:hAnsi="Arial" w:cs="Arial"/>
          <w:b/>
          <w:color w:val="000000"/>
          <w:sz w:val="24"/>
          <w:szCs w:val="24"/>
        </w:rPr>
        <w:t xml:space="preserve">PSC OFFICIAL </w:t>
      </w:r>
    </w:p>
    <w:p w:rsidR="00995771" w:rsidRDefault="00995771" w:rsidP="00995771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45FE6004" wp14:editId="4AB644E8">
            <wp:extent cx="2828354" cy="948906"/>
            <wp:effectExtent l="19050" t="0" r="0" b="0"/>
            <wp:docPr id="12" name="Picture 12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5771" w:rsidRPr="00490945" w:rsidRDefault="00995771" w:rsidP="00995771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 xml:space="preserve">authorised </w:t>
      </w:r>
      <w:r w:rsidRPr="00490945">
        <w:rPr>
          <w:rFonts w:ascii="Arial" w:hAnsi="Arial" w:cs="Arial"/>
          <w:b/>
          <w:color w:val="000000"/>
          <w:sz w:val="24"/>
          <w:szCs w:val="24"/>
        </w:rPr>
        <w:t>official</w:t>
      </w:r>
    </w:p>
    <w:p w:rsidR="00995771" w:rsidRPr="00490945" w:rsidRDefault="00995771" w:rsidP="00995771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alary level and 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ind w:left="346" w:hanging="34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elephone number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995771" w:rsidRPr="00511651" w:rsidTr="001772F9">
        <w:tc>
          <w:tcPr>
            <w:tcW w:w="2835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995771" w:rsidRPr="00511651" w:rsidRDefault="00995771" w:rsidP="0099577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995771" w:rsidRPr="00511651" w:rsidRDefault="00995771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995771" w:rsidRDefault="00995771" w:rsidP="00995771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thorization by the Head of Department / delegated official</w:t>
      </w:r>
    </w:p>
    <w:p w:rsidR="00995771" w:rsidRPr="00F92C43" w:rsidRDefault="00995771" w:rsidP="0099577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</w:t>
      </w:r>
      <w:proofErr w:type="gramStart"/>
      <w:r>
        <w:rPr>
          <w:rFonts w:ascii="Arial" w:hAnsi="Arial" w:cs="Arial"/>
          <w:color w:val="000000"/>
          <w:sz w:val="24"/>
          <w:szCs w:val="24"/>
        </w:rPr>
        <w:t xml:space="preserve">, </w:t>
      </w:r>
      <w:r w:rsidRPr="00F92C43">
        <w:rPr>
          <w:rFonts w:ascii="Arial" w:hAnsi="Arial" w:cs="Arial"/>
          <w:color w:val="000000"/>
          <w:sz w:val="24"/>
          <w:szCs w:val="24"/>
        </w:rPr>
        <w:t>...............................................................................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92C43"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sur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and name(s) of the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 w:rsidRPr="00F44D69">
        <w:rPr>
          <w:rFonts w:ascii="Arial" w:hAnsi="Arial" w:cs="Arial"/>
          <w:b/>
          <w:color w:val="000000"/>
          <w:sz w:val="24"/>
          <w:szCs w:val="24"/>
        </w:rPr>
        <w:t>HOD/delegated official</w:t>
      </w:r>
      <w:r>
        <w:rPr>
          <w:rFonts w:ascii="Arial" w:hAnsi="Arial" w:cs="Arial"/>
          <w:color w:val="000000"/>
          <w:sz w:val="24"/>
          <w:szCs w:val="24"/>
        </w:rPr>
        <w:t xml:space="preserve">) hereby </w:t>
      </w:r>
      <w:r w:rsidRPr="00F92C43">
        <w:rPr>
          <w:rFonts w:ascii="Arial" w:hAnsi="Arial" w:cs="Arial"/>
          <w:color w:val="000000"/>
          <w:sz w:val="24"/>
          <w:szCs w:val="24"/>
        </w:rPr>
        <w:t>designate</w:t>
      </w:r>
      <w:r>
        <w:rPr>
          <w:rFonts w:ascii="Arial" w:hAnsi="Arial" w:cs="Arial"/>
          <w:color w:val="000000"/>
          <w:sz w:val="24"/>
          <w:szCs w:val="24"/>
        </w:rPr>
        <w:t xml:space="preserve"> the employee whose details appear on this form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as a </w:t>
      </w:r>
      <w:r w:rsidR="00F44D69">
        <w:rPr>
          <w:rFonts w:ascii="Arial" w:hAnsi="Arial" w:cs="Arial"/>
          <w:color w:val="000000"/>
          <w:sz w:val="24"/>
          <w:szCs w:val="24"/>
        </w:rPr>
        <w:t>PSC official for the purpose of verification of financial interests disclosed by designated employees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986553" w:rsidRDefault="00986553" w:rsidP="00995771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995771" w:rsidRPr="00A667DA" w:rsidRDefault="00995771" w:rsidP="00995771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:rsidR="00995771" w:rsidRDefault="00995771" w:rsidP="00995771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B:  Kindly inform the Director-General of the DPSA as soon as this authority has been revoked.</w:t>
      </w:r>
    </w:p>
    <w:p w:rsidR="00995771" w:rsidRDefault="00986553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lastRenderedPageBreak/>
        <w:t>Declaration by the PSC o</w:t>
      </w:r>
      <w:bookmarkStart w:id="0" w:name="_GoBack"/>
      <w:bookmarkEnd w:id="0"/>
      <w:r w:rsidR="00995771">
        <w:rPr>
          <w:rFonts w:ascii="Arial" w:hAnsi="Arial" w:cs="Arial"/>
          <w:b/>
          <w:color w:val="000000"/>
          <w:sz w:val="24"/>
          <w:szCs w:val="24"/>
        </w:rPr>
        <w:t>fficial</w:t>
      </w:r>
    </w:p>
    <w:p w:rsidR="00995771" w:rsidRDefault="00995771" w:rsidP="0099577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</w:t>
      </w:r>
      <w:r w:rsidRPr="00EC7977">
        <w:rPr>
          <w:rFonts w:ascii="Arial" w:hAnsi="Arial" w:cs="Arial"/>
          <w:color w:val="000000"/>
          <w:sz w:val="24"/>
          <w:szCs w:val="24"/>
        </w:rPr>
        <w:t xml:space="preserve">undertake to treat the information at my disposal with utmost confidentiality.  </w:t>
      </w:r>
      <w:r>
        <w:rPr>
          <w:rFonts w:ascii="Arial" w:hAnsi="Arial" w:cs="Arial"/>
          <w:color w:val="000000"/>
          <w:sz w:val="24"/>
          <w:szCs w:val="24"/>
        </w:rPr>
        <w:t>That includes all the 3</w:t>
      </w:r>
      <w:r w:rsidRPr="003B6783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>
        <w:rPr>
          <w:rFonts w:ascii="Arial" w:hAnsi="Arial" w:cs="Arial"/>
          <w:color w:val="000000"/>
          <w:sz w:val="24"/>
          <w:szCs w:val="24"/>
        </w:rPr>
        <w:t xml:space="preserve"> party data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1"/>
      </w:r>
      <w:r>
        <w:rPr>
          <w:rFonts w:ascii="Arial" w:hAnsi="Arial" w:cs="Arial"/>
          <w:color w:val="000000"/>
          <w:sz w:val="24"/>
          <w:szCs w:val="24"/>
        </w:rPr>
        <w:t xml:space="preserve"> uploaded on the eDisclosure system for the purpose of verification of disclosed interests by designated employees.  I am also aware that contravening Regulation 13(g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2"/>
      </w:r>
      <w:r>
        <w:rPr>
          <w:rFonts w:ascii="Arial" w:hAnsi="Arial" w:cs="Arial"/>
          <w:color w:val="000000"/>
          <w:sz w:val="24"/>
          <w:szCs w:val="24"/>
        </w:rPr>
        <w:t>, 14(l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3"/>
      </w:r>
      <w:r>
        <w:rPr>
          <w:rFonts w:ascii="Arial" w:hAnsi="Arial" w:cs="Arial"/>
          <w:color w:val="000000"/>
          <w:sz w:val="24"/>
          <w:szCs w:val="24"/>
        </w:rPr>
        <w:t xml:space="preserve"> and 20(2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4"/>
      </w:r>
      <w:r>
        <w:rPr>
          <w:rFonts w:ascii="Arial" w:hAnsi="Arial" w:cs="Arial"/>
          <w:color w:val="000000"/>
          <w:sz w:val="24"/>
          <w:szCs w:val="24"/>
        </w:rPr>
        <w:t xml:space="preserve"> of the Public Service Regulations, 2016 constitutes a misconduct.</w:t>
      </w:r>
    </w:p>
    <w:p w:rsidR="00995771" w:rsidRPr="00EC7977" w:rsidRDefault="00995771" w:rsidP="00995771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 of the official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...................</w:t>
      </w: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995771" w:rsidRDefault="00995771" w:rsidP="00995771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</w:p>
    <w:p w:rsidR="00995771" w:rsidRDefault="00995771" w:rsidP="00995771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 </w:t>
      </w:r>
    </w:p>
    <w:p w:rsidR="00260435" w:rsidRDefault="000F2904"/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5771" w:rsidRDefault="00995771" w:rsidP="00995771">
      <w:pPr>
        <w:spacing w:after="0" w:line="240" w:lineRule="auto"/>
      </w:pPr>
      <w:r>
        <w:separator/>
      </w:r>
    </w:p>
  </w:endnote>
  <w:endnote w:type="continuationSeparator" w:id="0">
    <w:p w:rsidR="00995771" w:rsidRDefault="00995771" w:rsidP="0099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5771" w:rsidRDefault="00995771" w:rsidP="00995771">
      <w:pPr>
        <w:spacing w:after="0" w:line="240" w:lineRule="auto"/>
      </w:pPr>
      <w:r>
        <w:separator/>
      </w:r>
    </w:p>
  </w:footnote>
  <w:footnote w:type="continuationSeparator" w:id="0">
    <w:p w:rsidR="00995771" w:rsidRDefault="00995771" w:rsidP="00995771">
      <w:pPr>
        <w:spacing w:after="0" w:line="240" w:lineRule="auto"/>
      </w:pPr>
      <w:r>
        <w:continuationSeparator/>
      </w:r>
    </w:p>
  </w:footnote>
  <w:footnote w:id="1">
    <w:p w:rsidR="00995771" w:rsidRDefault="00995771" w:rsidP="00995771">
      <w:pPr>
        <w:pStyle w:val="FootnoteText"/>
      </w:pPr>
      <w:r>
        <w:rPr>
          <w:rStyle w:val="FootnoteReference"/>
        </w:rPr>
        <w:footnoteRef/>
      </w:r>
      <w:r>
        <w:t xml:space="preserve"> Data from CIPC, Deeds, and </w:t>
      </w:r>
      <w:proofErr w:type="spellStart"/>
      <w:r>
        <w:t>eNatis</w:t>
      </w:r>
      <w:proofErr w:type="spellEnd"/>
    </w:p>
  </w:footnote>
  <w:footnote w:id="2">
    <w:p w:rsidR="00995771" w:rsidRDefault="00995771" w:rsidP="00995771">
      <w:pPr>
        <w:pStyle w:val="FootnoteText"/>
      </w:pPr>
      <w:r>
        <w:rPr>
          <w:rStyle w:val="FootnoteReference"/>
        </w:rPr>
        <w:footnoteRef/>
      </w:r>
      <w:r>
        <w:t xml:space="preserve"> “An employee shall not use or disclose any official information for personal gain or the gain of others”.</w:t>
      </w:r>
    </w:p>
  </w:footnote>
  <w:footnote w:id="3">
    <w:p w:rsidR="00995771" w:rsidRDefault="00995771" w:rsidP="00995771">
      <w:pPr>
        <w:pStyle w:val="FootnoteText"/>
      </w:pPr>
      <w:r>
        <w:rPr>
          <w:rStyle w:val="FootnoteReference"/>
        </w:rPr>
        <w:footnoteRef/>
      </w:r>
      <w:r>
        <w:t xml:space="preserve"> “An employee shall honour the confidentiality of official matters, documents and discussions”.</w:t>
      </w:r>
    </w:p>
  </w:footnote>
  <w:footnote w:id="4">
    <w:p w:rsidR="00995771" w:rsidRDefault="00995771" w:rsidP="00995771">
      <w:pPr>
        <w:pStyle w:val="FootnoteText"/>
      </w:pPr>
      <w:r>
        <w:rPr>
          <w:rStyle w:val="FootnoteReference"/>
        </w:rPr>
        <w:footnoteRef/>
      </w:r>
      <w:r>
        <w:t xml:space="preserve"> “No person who has access to a submitted form or the register may, except when a court so orders, disclose any information in that form or register to anyone other than…”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A2NDI3NLUwMDVX0lEKTi0uzszPAykwrAUAHfaYAywAAAA="/>
  </w:docVars>
  <w:rsids>
    <w:rsidRoot w:val="00995771"/>
    <w:rsid w:val="000F2904"/>
    <w:rsid w:val="0079449F"/>
    <w:rsid w:val="008F30F3"/>
    <w:rsid w:val="00986553"/>
    <w:rsid w:val="00995771"/>
    <w:rsid w:val="00F4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C662B2F3-335F-4EB8-AB9A-5D323FE68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7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771"/>
    <w:pPr>
      <w:ind w:left="720"/>
      <w:contextualSpacing/>
    </w:pPr>
  </w:style>
  <w:style w:type="table" w:styleId="TableGrid">
    <w:name w:val="Table Grid"/>
    <w:basedOn w:val="TableNormal"/>
    <w:uiPriority w:val="39"/>
    <w:rsid w:val="00995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957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7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7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25:00Z</dcterms:created>
  <dcterms:modified xsi:type="dcterms:W3CDTF">2018-09-27T09:39:00Z</dcterms:modified>
</cp:coreProperties>
</file>